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:rsidR="0037176A" w:rsidRPr="00040858" w:rsidRDefault="0037176A" w:rsidP="0037176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Non-Stock 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urcha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:rsidR="0037176A" w:rsidRPr="00040858" w:rsidRDefault="0037176A" w:rsidP="0037176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Non-Stock 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Purchase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1131FD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</w:t>
                            </w:r>
                            <w:r w:rsidR="00040858"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</w:t>
                            </w:r>
                            <w:r w:rsidR="003C21B4">
                              <w:rPr>
                                <w:b/>
                                <w:color w:val="0066FF"/>
                                <w:sz w:val="40"/>
                              </w:rPr>
                              <w:t>B</w:t>
                            </w:r>
                            <w:r w:rsidR="00C60CB3">
                              <w:rPr>
                                <w:b/>
                                <w:color w:val="0066FF"/>
                                <w:sz w:val="40"/>
                              </w:rPr>
                              <w:t>36</w:t>
                            </w:r>
                            <w:r w:rsidR="00CE6B99">
                              <w:rPr>
                                <w:b/>
                                <w:color w:val="0066FF"/>
                                <w:sz w:val="4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1131FD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</w:t>
                      </w:r>
                      <w:r w:rsidR="00040858" w:rsidRPr="007459BD">
                        <w:rPr>
                          <w:b/>
                          <w:color w:val="0066FF"/>
                          <w:sz w:val="40"/>
                        </w:rPr>
                        <w:t>M</w:t>
                      </w:r>
                      <w:r w:rsidR="003C21B4">
                        <w:rPr>
                          <w:b/>
                          <w:color w:val="0066FF"/>
                          <w:sz w:val="40"/>
                        </w:rPr>
                        <w:t>B</w:t>
                      </w:r>
                      <w:r w:rsidR="00C60CB3">
                        <w:rPr>
                          <w:b/>
                          <w:color w:val="0066FF"/>
                          <w:sz w:val="40"/>
                        </w:rPr>
                        <w:t>36</w:t>
                      </w:r>
                      <w:r w:rsidR="00CE6B99">
                        <w:rPr>
                          <w:b/>
                          <w:color w:val="0066FF"/>
                          <w:sz w:val="40"/>
                        </w:rPr>
                        <w:t>B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C60CB3" w:rsidP="008D4102">
                            <w:pPr>
                              <w:ind w:left="180"/>
                            </w:pPr>
                            <w:r>
                              <w:t>Identify all</w:t>
                            </w:r>
                            <w:r w:rsidR="00CE6B99">
                              <w:t xml:space="preserve"> non-stock materials c</w:t>
                            </w:r>
                            <w:r>
                              <w:t xml:space="preserve">harged to a </w:t>
                            </w:r>
                            <w:r w:rsidR="00CE6B99">
                              <w:t>LEA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C60CB3" w:rsidP="008D4102">
                      <w:pPr>
                        <w:ind w:left="180"/>
                      </w:pPr>
                      <w:r>
                        <w:t>Identify all</w:t>
                      </w:r>
                      <w:r w:rsidR="00CE6B99">
                        <w:t xml:space="preserve"> non-stock materials c</w:t>
                      </w:r>
                      <w:r>
                        <w:t xml:space="preserve">harged to a </w:t>
                      </w:r>
                      <w:r w:rsidR="00CE6B99">
                        <w:t>LEA</w:t>
                      </w:r>
                      <w: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97182D" w:rsidRDefault="0097182D" w:rsidP="0097182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7182D">
                              <w:rPr>
                                <w:b/>
                              </w:rPr>
                              <w:t>Order Types</w:t>
                            </w:r>
                          </w:p>
                          <w:p w:rsidR="00647E29" w:rsidRPr="0097182D" w:rsidRDefault="00647E29" w:rsidP="0097182D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 w:rsidRPr="0097182D">
                              <w:rPr>
                                <w:sz w:val="20"/>
                                <w:szCs w:val="12"/>
                              </w:rPr>
                              <w:t>(Common)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7182D" w:rsidRDefault="0097182D" w:rsidP="0097182D">
                            <w:pPr>
                              <w:pStyle w:val="ListParagraph"/>
                              <w:tabs>
                                <w:tab w:val="left" w:pos="720"/>
                                <w:tab w:val="left" w:pos="900"/>
                              </w:tabs>
                              <w:ind w:left="0"/>
                            </w:pPr>
                            <w:r w:rsidRPr="0097182D">
                              <w:rPr>
                                <w:b/>
                              </w:rPr>
                              <w:t>DP00</w:t>
                            </w:r>
                            <w:r>
                              <w:tab/>
                              <w:t>=</w:t>
                            </w:r>
                            <w:r>
                              <w:tab/>
                              <w:t>Standing Order</w:t>
                            </w:r>
                          </w:p>
                          <w:p w:rsidR="00647E29" w:rsidRDefault="0097182D" w:rsidP="0055170B">
                            <w:pPr>
                              <w:pStyle w:val="ListParagraph"/>
                              <w:tabs>
                                <w:tab w:val="left" w:pos="720"/>
                                <w:tab w:val="left" w:pos="900"/>
                              </w:tabs>
                              <w:ind w:left="0"/>
                            </w:pPr>
                            <w:r w:rsidRPr="0097182D">
                              <w:rPr>
                                <w:b/>
                              </w:rPr>
                              <w:t>DP01</w:t>
                            </w:r>
                            <w:r>
                              <w:tab/>
                            </w:r>
                            <w:r w:rsidR="00647E29">
                              <w:t>=</w:t>
                            </w:r>
                            <w:r w:rsidR="00647E29">
                              <w:tab/>
                            </w:r>
                            <w:r>
                              <w:t xml:space="preserve">Corrective </w:t>
                            </w:r>
                            <w:r w:rsidR="0055170B">
                              <w:t>Main.</w:t>
                            </w:r>
                          </w:p>
                          <w:p w:rsidR="00647E29" w:rsidRDefault="0097182D" w:rsidP="0055170B">
                            <w:pPr>
                              <w:pStyle w:val="ListParagraph"/>
                              <w:tabs>
                                <w:tab w:val="left" w:pos="720"/>
                                <w:tab w:val="left" w:pos="900"/>
                              </w:tabs>
                              <w:ind w:left="0"/>
                            </w:pPr>
                            <w:r w:rsidRPr="0097182D">
                              <w:rPr>
                                <w:b/>
                              </w:rPr>
                              <w:t>DP02</w:t>
                            </w:r>
                            <w:r w:rsidR="00647E29">
                              <w:tab/>
                              <w:t>=</w:t>
                            </w:r>
                            <w:r w:rsidR="00647E29">
                              <w:tab/>
                            </w:r>
                            <w:r>
                              <w:t xml:space="preserve">Preventive </w:t>
                            </w:r>
                            <w:r w:rsidR="0055170B">
                              <w:t>Main.</w:t>
                            </w:r>
                          </w:p>
                          <w:p w:rsidR="0055170B" w:rsidRPr="0055170B" w:rsidRDefault="0055170B" w:rsidP="0055170B">
                            <w:pPr>
                              <w:pStyle w:val="ListParagraph"/>
                              <w:ind w:left="9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97182D" w:rsidRDefault="0097182D" w:rsidP="0097182D">
                      <w:pPr>
                        <w:jc w:val="center"/>
                        <w:rPr>
                          <w:b/>
                        </w:rPr>
                      </w:pPr>
                      <w:r w:rsidRPr="0097182D">
                        <w:rPr>
                          <w:b/>
                        </w:rPr>
                        <w:t>Order Types</w:t>
                      </w:r>
                    </w:p>
                    <w:p w:rsidR="00647E29" w:rsidRPr="0097182D" w:rsidRDefault="00647E29" w:rsidP="0097182D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 w:rsidRPr="0097182D">
                        <w:rPr>
                          <w:sz w:val="20"/>
                          <w:szCs w:val="12"/>
                        </w:rPr>
                        <w:t>(Common)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7182D" w:rsidRDefault="0097182D" w:rsidP="0097182D">
                      <w:pPr>
                        <w:pStyle w:val="ListParagraph"/>
                        <w:tabs>
                          <w:tab w:val="left" w:pos="720"/>
                          <w:tab w:val="left" w:pos="900"/>
                        </w:tabs>
                        <w:ind w:left="0"/>
                      </w:pPr>
                      <w:r w:rsidRPr="0097182D">
                        <w:rPr>
                          <w:b/>
                        </w:rPr>
                        <w:t>DP00</w:t>
                      </w:r>
                      <w:r>
                        <w:tab/>
                        <w:t>=</w:t>
                      </w:r>
                      <w:r>
                        <w:tab/>
                        <w:t>Standing Order</w:t>
                      </w:r>
                    </w:p>
                    <w:p w:rsidR="00647E29" w:rsidRDefault="0097182D" w:rsidP="0055170B">
                      <w:pPr>
                        <w:pStyle w:val="ListParagraph"/>
                        <w:tabs>
                          <w:tab w:val="left" w:pos="720"/>
                          <w:tab w:val="left" w:pos="900"/>
                        </w:tabs>
                        <w:ind w:left="0"/>
                      </w:pPr>
                      <w:r w:rsidRPr="0097182D">
                        <w:rPr>
                          <w:b/>
                        </w:rPr>
                        <w:t>DP01</w:t>
                      </w:r>
                      <w:r>
                        <w:tab/>
                      </w:r>
                      <w:r w:rsidR="00647E29">
                        <w:t>=</w:t>
                      </w:r>
                      <w:r w:rsidR="00647E29">
                        <w:tab/>
                      </w:r>
                      <w:r>
                        <w:t xml:space="preserve">Corrective </w:t>
                      </w:r>
                      <w:r w:rsidR="0055170B">
                        <w:t>Main.</w:t>
                      </w:r>
                    </w:p>
                    <w:p w:rsidR="00647E29" w:rsidRDefault="0097182D" w:rsidP="0055170B">
                      <w:pPr>
                        <w:pStyle w:val="ListParagraph"/>
                        <w:tabs>
                          <w:tab w:val="left" w:pos="720"/>
                          <w:tab w:val="left" w:pos="900"/>
                        </w:tabs>
                        <w:ind w:left="0"/>
                      </w:pPr>
                      <w:r w:rsidRPr="0097182D">
                        <w:rPr>
                          <w:b/>
                        </w:rPr>
                        <w:t>DP02</w:t>
                      </w:r>
                      <w:r w:rsidR="00647E29">
                        <w:tab/>
                        <w:t>=</w:t>
                      </w:r>
                      <w:r w:rsidR="00647E29">
                        <w:tab/>
                      </w:r>
                      <w:r>
                        <w:t xml:space="preserve">Preventive </w:t>
                      </w:r>
                      <w:r w:rsidR="0055170B">
                        <w:t>Main.</w:t>
                      </w:r>
                    </w:p>
                    <w:p w:rsidR="0055170B" w:rsidRPr="0055170B" w:rsidRDefault="0055170B" w:rsidP="0055170B">
                      <w:pPr>
                        <w:pStyle w:val="ListParagraph"/>
                        <w:ind w:left="90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1131FD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 w:rsidR="00C60CB3">
                              <w:rPr>
                                <w:b/>
                                <w:color w:val="0066FF"/>
                              </w:rPr>
                              <w:t>36</w:t>
                            </w:r>
                            <w:r w:rsidR="00CE6B99">
                              <w:rPr>
                                <w:b/>
                                <w:color w:val="0066FF"/>
                              </w:rPr>
                              <w:t>B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CE6B99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Purchased Non-Stock Materials</w:t>
                            </w:r>
                            <w:r w:rsidR="00C60CB3">
                              <w:rPr>
                                <w:i/>
                              </w:rPr>
                              <w:t xml:space="preserve"> Report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1131FD" w:rsidRDefault="001131FD" w:rsidP="007D1740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1131FD">
                              <w:rPr>
                                <w:b/>
                                <w:szCs w:val="24"/>
                              </w:rPr>
                              <w:t>Required Selection Criteria</w:t>
                            </w:r>
                          </w:p>
                          <w:p w:rsidR="00CE6B99" w:rsidRDefault="00CE6B9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Plant Field – </w:t>
                            </w:r>
                            <w:r w:rsidRPr="00CE6B9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four-digit code </w:t>
                            </w:r>
                            <w:r w:rsidRPr="00CE6B99">
                              <w:rPr>
                                <w:sz w:val="20"/>
                              </w:rPr>
                              <w:t>(i.e., Alamance = 6001)</w:t>
                            </w:r>
                            <w:r>
                              <w:t xml:space="preserve"> </w:t>
                            </w:r>
                          </w:p>
                          <w:p w:rsidR="00CE6B99" w:rsidRDefault="00CE6B99" w:rsidP="00CE6B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Order Type Field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1131FD">
                              <w:rPr>
                                <w:sz w:val="20"/>
                              </w:rPr>
                              <w:t>–</w:t>
                            </w:r>
                            <w:r>
                              <w:t xml:space="preserve"> </w:t>
                            </w:r>
                            <w:r w:rsidRPr="0004085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four-digit code (</w:t>
                            </w:r>
                            <w:r w:rsidRPr="0097182D">
                              <w:rPr>
                                <w:i/>
                                <w:sz w:val="20"/>
                                <w:szCs w:val="20"/>
                              </w:rPr>
                              <w:t>See Note(s)</w:t>
                            </w:r>
                            <w:r>
                              <w:t xml:space="preserve">) </w:t>
                            </w:r>
                          </w:p>
                          <w:p w:rsidR="00CE6B99" w:rsidRDefault="00CE6B99" w:rsidP="00CE6B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Date/Range Field – </w:t>
                            </w:r>
                            <w:r w:rsidRPr="0097182D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period to perform search.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b/>
                              </w:rPr>
                            </w:pPr>
                            <w:r w:rsidRPr="001131FD">
                              <w:rPr>
                                <w:b/>
                              </w:rPr>
                              <w:t>Optional Selection Criteria to Further Restrict the Se</w:t>
                            </w:r>
                            <w:r w:rsidR="0097182D">
                              <w:rPr>
                                <w:b/>
                              </w:rPr>
                              <w:t>arch</w:t>
                            </w:r>
                          </w:p>
                          <w:p w:rsidR="00CE6B99" w:rsidRDefault="00CE6B99" w:rsidP="00CE6B9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 xml:space="preserve">Material Field </w:t>
                            </w:r>
                            <w:r w:rsidR="00D05AAB">
                              <w:rPr>
                                <w:sz w:val="20"/>
                              </w:rPr>
                              <w:t>(O</w:t>
                            </w:r>
                            <w:r w:rsidRPr="00647E29">
                              <w:rPr>
                                <w:sz w:val="20"/>
                              </w:rPr>
                              <w:t>ptional)</w:t>
                            </w:r>
                            <w:r>
                              <w:t xml:space="preserve"> – </w:t>
                            </w:r>
                            <w:r w:rsidRPr="00CE6B9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</w:p>
                          <w:p w:rsidR="00CE6B99" w:rsidRDefault="00CE6B99" w:rsidP="00CE6B9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800" w:hanging="180"/>
                            </w:pPr>
                            <w:r>
                              <w:t xml:space="preserve">A single nine-digit material number </w:t>
                            </w:r>
                            <w:r w:rsidRPr="00CE6B99">
                              <w:rPr>
                                <w:sz w:val="20"/>
                              </w:rPr>
                              <w:t>(i.e., EEA000000)</w:t>
                            </w:r>
                            <w:r>
                              <w:t>; or</w:t>
                            </w:r>
                          </w:p>
                          <w:p w:rsidR="00CE6B99" w:rsidRDefault="00CE6B99" w:rsidP="00CE6B9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800" w:hanging="180"/>
                            </w:pPr>
                            <w:r>
                              <w:t xml:space="preserve">A range of material numbers </w:t>
                            </w:r>
                            <w:r w:rsidRPr="00CE6B99">
                              <w:rPr>
                                <w:sz w:val="20"/>
                              </w:rPr>
                              <w:t>(i.e., EEA000000 to EEA000999)</w:t>
                            </w:r>
                            <w:r>
                              <w:t xml:space="preserve"> </w:t>
                            </w:r>
                          </w:p>
                          <w:p w:rsidR="00CE6B99" w:rsidRPr="00CE6B99" w:rsidRDefault="00CE6B99" w:rsidP="00CE6B99">
                            <w:pPr>
                              <w:pStyle w:val="ListParagraph"/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E6B99" w:rsidRDefault="00B11DDD" w:rsidP="00CE6B9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Manufacturer</w:t>
                            </w:r>
                            <w:r w:rsidR="00CE6B99">
                              <w:t xml:space="preserve"> Part No. Field </w:t>
                            </w:r>
                            <w:r w:rsidR="00CE6B99" w:rsidRPr="00647E29">
                              <w:rPr>
                                <w:sz w:val="20"/>
                              </w:rPr>
                              <w:t>(</w:t>
                            </w:r>
                            <w:r w:rsidR="00D05AAB">
                              <w:rPr>
                                <w:sz w:val="20"/>
                              </w:rPr>
                              <w:t>O</w:t>
                            </w:r>
                            <w:r w:rsidR="00CE6B99" w:rsidRPr="00647E29">
                              <w:rPr>
                                <w:sz w:val="20"/>
                              </w:rPr>
                              <w:t>ptional)</w:t>
                            </w:r>
                            <w:r w:rsidR="00CE6B99">
                              <w:t xml:space="preserve"> – Input the MFG # if you are looking for a particular part from a vendor (</w:t>
                            </w:r>
                            <w:r w:rsidR="00CE6B99" w:rsidRPr="001B472B">
                              <w:rPr>
                                <w:sz w:val="20"/>
                              </w:rPr>
                              <w:t>i.e</w:t>
                            </w:r>
                            <w:r w:rsidR="00CE6B99">
                              <w:rPr>
                                <w:sz w:val="20"/>
                              </w:rPr>
                              <w:t>2589576C1</w:t>
                            </w:r>
                            <w:r w:rsidR="00CE6B99">
                              <w:t>)</w:t>
                            </w:r>
                          </w:p>
                          <w:p w:rsidR="00CE6B99" w:rsidRPr="00CE6B99" w:rsidRDefault="00CE6B99" w:rsidP="00CE6B99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47E29" w:rsidRDefault="0097182D" w:rsidP="00647E2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</w:pPr>
                            <w:r>
                              <w:t>VMRS Field</w:t>
                            </w:r>
                            <w:r w:rsidR="00647E29">
                              <w:t xml:space="preserve"> </w:t>
                            </w:r>
                            <w:r w:rsidR="00647E29" w:rsidRPr="00647E29">
                              <w:rPr>
                                <w:sz w:val="20"/>
                              </w:rPr>
                              <w:t>(</w:t>
                            </w:r>
                            <w:r w:rsidR="00D05AAB">
                              <w:rPr>
                                <w:sz w:val="20"/>
                              </w:rPr>
                              <w:t>O</w:t>
                            </w:r>
                            <w:r w:rsidR="00647E29" w:rsidRPr="00647E29">
                              <w:rPr>
                                <w:sz w:val="20"/>
                              </w:rPr>
                              <w:t>ptional)</w:t>
                            </w:r>
                            <w:r w:rsidR="00647E29">
                              <w:t xml:space="preserve"> – Input </w:t>
                            </w:r>
                            <w:r>
                              <w:t xml:space="preserve">the VMRS if you are looking for a particular transaction.  </w:t>
                            </w:r>
                            <w:r w:rsidR="001B472B">
                              <w:t>(</w:t>
                            </w:r>
                            <w:r w:rsidR="001B472B" w:rsidRPr="001B472B">
                              <w:rPr>
                                <w:sz w:val="20"/>
                              </w:rPr>
                              <w:t>i.e</w:t>
                            </w:r>
                            <w:r w:rsidR="003A09E5">
                              <w:rPr>
                                <w:sz w:val="20"/>
                              </w:rPr>
                              <w:t>.</w:t>
                            </w:r>
                            <w:r w:rsidR="001B472B" w:rsidRPr="001B472B">
                              <w:rPr>
                                <w:sz w:val="20"/>
                              </w:rPr>
                              <w:t>, 052-005-003</w:t>
                            </w:r>
                            <w:r w:rsidR="001B472B">
                              <w:t>)</w:t>
                            </w:r>
                          </w:p>
                          <w:p w:rsidR="0097182D" w:rsidRPr="0097182D" w:rsidRDefault="0097182D" w:rsidP="0097182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7182D" w:rsidRDefault="0097182D" w:rsidP="0097182D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ind w:left="1800"/>
                            </w:pPr>
                            <w:r>
                              <w:t>Using the VMRS as a search is very sensitive search.  The work order must contain an exact match.</w:t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B472B" w:rsidRDefault="00CE6B99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Additional Selection </w:t>
                            </w:r>
                            <w:r w:rsidR="003A09E5">
                              <w:rPr>
                                <w:color w:val="000000" w:themeColor="text1"/>
                              </w:rPr>
                              <w:t>Parameters –</w:t>
                            </w:r>
                            <w:r w:rsidR="001B472B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CE6B99">
                              <w:rPr>
                                <w:color w:val="0066FF"/>
                              </w:rPr>
                              <w:t>Use</w:t>
                            </w:r>
                            <w:r w:rsidR="001B472B" w:rsidRPr="00CE6B99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CE6B99">
                              <w:rPr>
                                <w:color w:val="0066FF"/>
                              </w:rPr>
                              <w:t>defaults</w:t>
                            </w:r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:rsidR="001B472B" w:rsidRPr="001B472B" w:rsidRDefault="001B472B" w:rsidP="001B472B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0858" w:rsidRPr="00D05AAB" w:rsidRDefault="00040858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Execut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56058" cy="146304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D05AA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r w:rsidRPr="00D05AAB">
                              <w:rPr>
                                <w:i/>
                                <w:color w:val="000000" w:themeColor="text1"/>
                                <w:sz w:val="20"/>
                                <w:szCs w:val="20"/>
                              </w:rPr>
                              <w:t>Upper-left of screen</w:t>
                            </w:r>
                            <w:r w:rsidRPr="00D05AA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131FD" w:rsidRPr="001131FD" w:rsidRDefault="001131FD" w:rsidP="001131FD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D355C1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Purchased Non-Stock Materials Report</w:t>
                            </w:r>
                            <w:r w:rsidR="001B472B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(</w:t>
                            </w:r>
                            <w:r w:rsidR="00647E29" w:rsidRPr="001B472B">
                              <w:rPr>
                                <w:color w:val="000000" w:themeColor="text1"/>
                                <w:sz w:val="20"/>
                              </w:rPr>
                              <w:t>Report Display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:rsid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B472B" w:rsidRDefault="00B11DDD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osting Date – Date material posted to work order</w:t>
                            </w:r>
                          </w:p>
                          <w:p w:rsidR="00B11DDD" w:rsidRDefault="00B11DDD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11DDD">
                              <w:rPr>
                                <w:color w:val="000000" w:themeColor="text1"/>
                              </w:rPr>
                              <w:t>PM Order – Number of work order material assigned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o</w:t>
                            </w:r>
                          </w:p>
                          <w:p w:rsidR="00647E29" w:rsidRPr="00B11DDD" w:rsidRDefault="00B11DDD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11DDD">
                              <w:rPr>
                                <w:color w:val="000000" w:themeColor="text1"/>
                              </w:rPr>
                              <w:t>Equipmen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– SAP Equipment number material assigned to</w:t>
                            </w:r>
                          </w:p>
                          <w:p w:rsidR="00647E29" w:rsidRPr="00647E29" w:rsidRDefault="001B472B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Material </w:t>
                            </w:r>
                            <w:r w:rsidR="00B11DDD">
                              <w:rPr>
                                <w:color w:val="000000" w:themeColor="text1"/>
                              </w:rPr>
                              <w:t>Document # - Number issued to represent transaction</w:t>
                            </w:r>
                          </w:p>
                          <w:p w:rsidR="00647E29" w:rsidRPr="00647E29" w:rsidRDefault="00647E29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47E29">
                              <w:rPr>
                                <w:color w:val="000000" w:themeColor="text1"/>
                              </w:rPr>
                              <w:t>Material Des</w:t>
                            </w:r>
                            <w:r w:rsidR="001B472B">
                              <w:rPr>
                                <w:color w:val="000000" w:themeColor="text1"/>
                              </w:rPr>
                              <w:t>cription – De</w:t>
                            </w:r>
                            <w:r w:rsidR="00B11DDD">
                              <w:rPr>
                                <w:color w:val="000000" w:themeColor="text1"/>
                              </w:rPr>
                              <w:t>s</w:t>
                            </w:r>
                            <w:r w:rsidR="001B472B">
                              <w:rPr>
                                <w:color w:val="000000" w:themeColor="text1"/>
                              </w:rPr>
                              <w:t>cription of procedure</w:t>
                            </w:r>
                          </w:p>
                          <w:p w:rsidR="005C3FC3" w:rsidRDefault="00B11DDD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VMRS Code – Vehicle Maintenance Reporting Standard code</w:t>
                            </w:r>
                          </w:p>
                          <w:p w:rsidR="001B472B" w:rsidRDefault="00B11DDD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Qty – Number of items used</w:t>
                            </w:r>
                          </w:p>
                          <w:p w:rsidR="00B11DDD" w:rsidRDefault="00B11DDD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UOM – Unit of Measure</w:t>
                            </w:r>
                          </w:p>
                          <w:p w:rsidR="001B472B" w:rsidRDefault="00B11DDD" w:rsidP="001B472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Amount – The currency value of all items used</w:t>
                            </w:r>
                          </w:p>
                          <w:p w:rsidR="001B472B" w:rsidRPr="001B472B" w:rsidRDefault="001B472B" w:rsidP="001B472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D53F91" w:rsidRPr="001B472B" w:rsidRDefault="00040858" w:rsidP="001B47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1B472B"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 w:rsidRPr="001B472B">
                              <w:rPr>
                                <w:b/>
                                <w:color w:val="000000" w:themeColor="text1"/>
                              </w:rPr>
                              <w:t>Exit icon</w:t>
                            </w:r>
                            <w:r w:rsidRPr="001B472B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4" name="Picture 24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Exit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B472B">
                              <w:rPr>
                                <w:color w:val="0066FF"/>
                              </w:rPr>
                              <w:t xml:space="preserve"> 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1131FD">
                        <w:rPr>
                          <w:b/>
                          <w:color w:val="0066FF"/>
                        </w:rPr>
                        <w:t>ZMB</w:t>
                      </w:r>
                      <w:r w:rsidR="00C60CB3">
                        <w:rPr>
                          <w:b/>
                          <w:color w:val="0066FF"/>
                        </w:rPr>
                        <w:t>36</w:t>
                      </w:r>
                      <w:r w:rsidR="00CE6B99">
                        <w:rPr>
                          <w:b/>
                          <w:color w:val="0066FF"/>
                        </w:rPr>
                        <w:t>B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CE6B99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Purchased Non-Stock Materials</w:t>
                      </w:r>
                      <w:r w:rsidR="00C60CB3">
                        <w:rPr>
                          <w:i/>
                        </w:rPr>
                        <w:t xml:space="preserve"> Report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D1740" w:rsidRPr="001131FD" w:rsidRDefault="001131FD" w:rsidP="007D1740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1131FD">
                        <w:rPr>
                          <w:b/>
                          <w:szCs w:val="24"/>
                        </w:rPr>
                        <w:t>Required Selection Criteria</w:t>
                      </w:r>
                    </w:p>
                    <w:p w:rsidR="00CE6B99" w:rsidRDefault="00CE6B9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Plant Field – </w:t>
                      </w:r>
                      <w:r w:rsidRPr="00CE6B99">
                        <w:rPr>
                          <w:color w:val="0066FF"/>
                        </w:rPr>
                        <w:t>Input</w:t>
                      </w:r>
                      <w:r>
                        <w:t xml:space="preserve"> four-digit code </w:t>
                      </w:r>
                      <w:r w:rsidRPr="00CE6B99">
                        <w:rPr>
                          <w:sz w:val="20"/>
                        </w:rPr>
                        <w:t>(i.e., Alamance = 6001)</w:t>
                      </w:r>
                      <w:r>
                        <w:t xml:space="preserve"> </w:t>
                      </w:r>
                    </w:p>
                    <w:p w:rsidR="00CE6B99" w:rsidRDefault="00CE6B99" w:rsidP="00CE6B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Order Type Field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Pr="001131FD">
                        <w:rPr>
                          <w:sz w:val="20"/>
                        </w:rPr>
                        <w:t>–</w:t>
                      </w:r>
                      <w:r>
                        <w:t xml:space="preserve"> </w:t>
                      </w:r>
                      <w:r w:rsidRPr="00040858">
                        <w:rPr>
                          <w:color w:val="0066FF"/>
                        </w:rPr>
                        <w:t>Input</w:t>
                      </w:r>
                      <w:r>
                        <w:t xml:space="preserve"> four-digit code (</w:t>
                      </w:r>
                      <w:r w:rsidRPr="0097182D">
                        <w:rPr>
                          <w:i/>
                          <w:sz w:val="20"/>
                          <w:szCs w:val="20"/>
                        </w:rPr>
                        <w:t>See Note(s)</w:t>
                      </w:r>
                      <w:r>
                        <w:t xml:space="preserve">) </w:t>
                      </w:r>
                    </w:p>
                    <w:p w:rsidR="00CE6B99" w:rsidRDefault="00CE6B99" w:rsidP="00CE6B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Date/Range Field – </w:t>
                      </w:r>
                      <w:r w:rsidRPr="0097182D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  <w:r>
                        <w:t>period to perform search.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b/>
                        </w:rPr>
                      </w:pPr>
                      <w:r w:rsidRPr="001131FD">
                        <w:rPr>
                          <w:b/>
                        </w:rPr>
                        <w:t>Optional Selection Criteria to Further Restrict the Se</w:t>
                      </w:r>
                      <w:r w:rsidR="0097182D">
                        <w:rPr>
                          <w:b/>
                        </w:rPr>
                        <w:t>arch</w:t>
                      </w:r>
                    </w:p>
                    <w:p w:rsidR="00CE6B99" w:rsidRDefault="00CE6B99" w:rsidP="00CE6B9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 xml:space="preserve">Material Field </w:t>
                      </w:r>
                      <w:r w:rsidR="00D05AAB">
                        <w:rPr>
                          <w:sz w:val="20"/>
                        </w:rPr>
                        <w:t>(O</w:t>
                      </w:r>
                      <w:r w:rsidRPr="00647E29">
                        <w:rPr>
                          <w:sz w:val="20"/>
                        </w:rPr>
                        <w:t>ptional)</w:t>
                      </w:r>
                      <w:r>
                        <w:t xml:space="preserve"> – </w:t>
                      </w:r>
                      <w:r w:rsidRPr="00CE6B99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</w:p>
                    <w:p w:rsidR="00CE6B99" w:rsidRDefault="00CE6B99" w:rsidP="00CE6B9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800" w:hanging="180"/>
                      </w:pPr>
                      <w:r>
                        <w:t xml:space="preserve">A single nine-digit material number </w:t>
                      </w:r>
                      <w:r w:rsidRPr="00CE6B99">
                        <w:rPr>
                          <w:sz w:val="20"/>
                        </w:rPr>
                        <w:t>(i.e., EEA000000)</w:t>
                      </w:r>
                      <w:r>
                        <w:t>; or</w:t>
                      </w:r>
                    </w:p>
                    <w:p w:rsidR="00CE6B99" w:rsidRDefault="00CE6B99" w:rsidP="00CE6B9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800" w:hanging="180"/>
                      </w:pPr>
                      <w:r>
                        <w:t xml:space="preserve">A range of material numbers </w:t>
                      </w:r>
                      <w:r w:rsidRPr="00CE6B99">
                        <w:rPr>
                          <w:sz w:val="20"/>
                        </w:rPr>
                        <w:t>(i.e., EEA000000 to EEA000999)</w:t>
                      </w:r>
                      <w:r>
                        <w:t xml:space="preserve"> </w:t>
                      </w:r>
                    </w:p>
                    <w:p w:rsidR="00CE6B99" w:rsidRPr="00CE6B99" w:rsidRDefault="00CE6B99" w:rsidP="00CE6B99">
                      <w:pPr>
                        <w:pStyle w:val="ListParagraph"/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:rsidR="00CE6B99" w:rsidRDefault="00B11DDD" w:rsidP="00CE6B9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Manufacturer</w:t>
                      </w:r>
                      <w:r w:rsidR="00CE6B99">
                        <w:t xml:space="preserve"> Part No. Field </w:t>
                      </w:r>
                      <w:r w:rsidR="00CE6B99" w:rsidRPr="00647E29">
                        <w:rPr>
                          <w:sz w:val="20"/>
                        </w:rPr>
                        <w:t>(</w:t>
                      </w:r>
                      <w:r w:rsidR="00D05AAB">
                        <w:rPr>
                          <w:sz w:val="20"/>
                        </w:rPr>
                        <w:t>O</w:t>
                      </w:r>
                      <w:r w:rsidR="00CE6B99" w:rsidRPr="00647E29">
                        <w:rPr>
                          <w:sz w:val="20"/>
                        </w:rPr>
                        <w:t>ptional)</w:t>
                      </w:r>
                      <w:r w:rsidR="00CE6B99">
                        <w:t xml:space="preserve"> – Input the MFG # if you are looking for a particular part from a vendor (</w:t>
                      </w:r>
                      <w:r w:rsidR="00CE6B99" w:rsidRPr="001B472B">
                        <w:rPr>
                          <w:sz w:val="20"/>
                        </w:rPr>
                        <w:t>i.e</w:t>
                      </w:r>
                      <w:r w:rsidR="00CE6B99">
                        <w:rPr>
                          <w:sz w:val="20"/>
                        </w:rPr>
                        <w:t>2589576C1</w:t>
                      </w:r>
                      <w:r w:rsidR="00CE6B99">
                        <w:t>)</w:t>
                      </w:r>
                    </w:p>
                    <w:p w:rsidR="00CE6B99" w:rsidRPr="00CE6B99" w:rsidRDefault="00CE6B99" w:rsidP="00CE6B99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647E29" w:rsidRDefault="0097182D" w:rsidP="00647E2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</w:pPr>
                      <w:r>
                        <w:t>VMRS Field</w:t>
                      </w:r>
                      <w:r w:rsidR="00647E29">
                        <w:t xml:space="preserve"> </w:t>
                      </w:r>
                      <w:r w:rsidR="00647E29" w:rsidRPr="00647E29">
                        <w:rPr>
                          <w:sz w:val="20"/>
                        </w:rPr>
                        <w:t>(</w:t>
                      </w:r>
                      <w:r w:rsidR="00D05AAB">
                        <w:rPr>
                          <w:sz w:val="20"/>
                        </w:rPr>
                        <w:t>O</w:t>
                      </w:r>
                      <w:r w:rsidR="00647E29" w:rsidRPr="00647E29">
                        <w:rPr>
                          <w:sz w:val="20"/>
                        </w:rPr>
                        <w:t>ptional)</w:t>
                      </w:r>
                      <w:r w:rsidR="00647E29">
                        <w:t xml:space="preserve"> – Input </w:t>
                      </w:r>
                      <w:r>
                        <w:t xml:space="preserve">the VMRS if you are looking for a particular transaction.  </w:t>
                      </w:r>
                      <w:r w:rsidR="001B472B">
                        <w:t>(</w:t>
                      </w:r>
                      <w:r w:rsidR="001B472B" w:rsidRPr="001B472B">
                        <w:rPr>
                          <w:sz w:val="20"/>
                        </w:rPr>
                        <w:t>i.e</w:t>
                      </w:r>
                      <w:r w:rsidR="003A09E5">
                        <w:rPr>
                          <w:sz w:val="20"/>
                        </w:rPr>
                        <w:t>.</w:t>
                      </w:r>
                      <w:r w:rsidR="001B472B" w:rsidRPr="001B472B">
                        <w:rPr>
                          <w:sz w:val="20"/>
                        </w:rPr>
                        <w:t>, 052-005-003</w:t>
                      </w:r>
                      <w:r w:rsidR="001B472B">
                        <w:t>)</w:t>
                      </w:r>
                    </w:p>
                    <w:p w:rsidR="0097182D" w:rsidRPr="0097182D" w:rsidRDefault="0097182D" w:rsidP="0097182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97182D" w:rsidRDefault="0097182D" w:rsidP="0097182D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ind w:left="1800"/>
                      </w:pPr>
                      <w:r>
                        <w:t>Using the VMRS as a search is very sensitive search.  The work order must contain an exact match.</w:t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B472B" w:rsidRDefault="00CE6B99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Additional Selection </w:t>
                      </w:r>
                      <w:r w:rsidR="003A09E5">
                        <w:rPr>
                          <w:color w:val="000000" w:themeColor="text1"/>
                        </w:rPr>
                        <w:t>Parameters –</w:t>
                      </w:r>
                      <w:r w:rsidR="001B472B">
                        <w:rPr>
                          <w:color w:val="000000" w:themeColor="text1"/>
                        </w:rPr>
                        <w:t xml:space="preserve"> </w:t>
                      </w:r>
                      <w:r w:rsidRPr="00CE6B99">
                        <w:rPr>
                          <w:color w:val="0066FF"/>
                        </w:rPr>
                        <w:t>Use</w:t>
                      </w:r>
                      <w:r w:rsidR="001B472B" w:rsidRPr="00CE6B99">
                        <w:rPr>
                          <w:color w:val="0066FF"/>
                        </w:rPr>
                        <w:t xml:space="preserve"> </w:t>
                      </w:r>
                      <w:r w:rsidRPr="00CE6B99">
                        <w:rPr>
                          <w:color w:val="0066FF"/>
                        </w:rPr>
                        <w:t>defaults</w:t>
                      </w:r>
                      <w:r>
                        <w:rPr>
                          <w:color w:val="000000" w:themeColor="text1"/>
                        </w:rPr>
                        <w:t>.</w:t>
                      </w:r>
                    </w:p>
                    <w:p w:rsidR="001B472B" w:rsidRPr="001B472B" w:rsidRDefault="001B472B" w:rsidP="001B472B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0858" w:rsidRPr="00D05AAB" w:rsidRDefault="00040858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Execut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56058" cy="146304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D05AAB">
                        <w:rPr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r w:rsidRPr="00D05AAB">
                        <w:rPr>
                          <w:i/>
                          <w:color w:val="000000" w:themeColor="text1"/>
                          <w:sz w:val="20"/>
                          <w:szCs w:val="20"/>
                        </w:rPr>
                        <w:t>Upper-left of screen</w:t>
                      </w:r>
                      <w:r w:rsidRPr="00D05AAB">
                        <w:rPr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:rsidR="001131FD" w:rsidRPr="001131FD" w:rsidRDefault="001131FD" w:rsidP="001131FD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131FD" w:rsidRDefault="00D355C1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Purchased Non-Stock Materials Report</w:t>
                      </w:r>
                      <w:r w:rsidR="001B472B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(</w:t>
                      </w:r>
                      <w:r w:rsidR="00647E29" w:rsidRPr="001B472B">
                        <w:rPr>
                          <w:color w:val="000000" w:themeColor="text1"/>
                          <w:sz w:val="20"/>
                        </w:rPr>
                        <w:t>Report Display</w:t>
                      </w:r>
                      <w:r w:rsidR="00647E29">
                        <w:rPr>
                          <w:color w:val="000000" w:themeColor="text1"/>
                        </w:rPr>
                        <w:t>)</w:t>
                      </w:r>
                    </w:p>
                    <w:p w:rsid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B472B" w:rsidRDefault="00B11DDD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osting Date – Date material posted to work order</w:t>
                      </w:r>
                    </w:p>
                    <w:p w:rsidR="00B11DDD" w:rsidRDefault="00B11DDD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11DDD">
                        <w:rPr>
                          <w:color w:val="000000" w:themeColor="text1"/>
                        </w:rPr>
                        <w:t>PM Order – Number of work order material assigned</w:t>
                      </w:r>
                      <w:r>
                        <w:rPr>
                          <w:color w:val="000000" w:themeColor="text1"/>
                        </w:rPr>
                        <w:t xml:space="preserve"> to</w:t>
                      </w:r>
                    </w:p>
                    <w:p w:rsidR="00647E29" w:rsidRPr="00B11DDD" w:rsidRDefault="00B11DDD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11DDD">
                        <w:rPr>
                          <w:color w:val="000000" w:themeColor="text1"/>
                        </w:rPr>
                        <w:t>Equipment</w:t>
                      </w:r>
                      <w:r>
                        <w:rPr>
                          <w:color w:val="000000" w:themeColor="text1"/>
                        </w:rPr>
                        <w:t xml:space="preserve"> – SAP Equipment number material assigned to</w:t>
                      </w:r>
                    </w:p>
                    <w:p w:rsidR="00647E29" w:rsidRPr="00647E29" w:rsidRDefault="001B472B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Material </w:t>
                      </w:r>
                      <w:r w:rsidR="00B11DDD">
                        <w:rPr>
                          <w:color w:val="000000" w:themeColor="text1"/>
                        </w:rPr>
                        <w:t>Document # - Number issued to represent transaction</w:t>
                      </w:r>
                    </w:p>
                    <w:p w:rsidR="00647E29" w:rsidRPr="00647E29" w:rsidRDefault="00647E29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47E29">
                        <w:rPr>
                          <w:color w:val="000000" w:themeColor="text1"/>
                        </w:rPr>
                        <w:t>Material Des</w:t>
                      </w:r>
                      <w:r w:rsidR="001B472B">
                        <w:rPr>
                          <w:color w:val="000000" w:themeColor="text1"/>
                        </w:rPr>
                        <w:t>cription – De</w:t>
                      </w:r>
                      <w:r w:rsidR="00B11DDD">
                        <w:rPr>
                          <w:color w:val="000000" w:themeColor="text1"/>
                        </w:rPr>
                        <w:t>s</w:t>
                      </w:r>
                      <w:r w:rsidR="001B472B">
                        <w:rPr>
                          <w:color w:val="000000" w:themeColor="text1"/>
                        </w:rPr>
                        <w:t>cription of procedure</w:t>
                      </w:r>
                    </w:p>
                    <w:p w:rsidR="005C3FC3" w:rsidRDefault="00B11DDD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VMRS Code – Vehicle Maintenance Reporting Standard code</w:t>
                      </w:r>
                    </w:p>
                    <w:p w:rsidR="001B472B" w:rsidRDefault="00B11DDD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Qty – Number of items used</w:t>
                      </w:r>
                    </w:p>
                    <w:p w:rsidR="00B11DDD" w:rsidRDefault="00B11DDD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UOM – Unit of Measure</w:t>
                      </w:r>
                    </w:p>
                    <w:p w:rsidR="001B472B" w:rsidRDefault="00B11DDD" w:rsidP="001B472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Amount – The currency value of all items used</w:t>
                      </w:r>
                    </w:p>
                    <w:p w:rsidR="001B472B" w:rsidRPr="001B472B" w:rsidRDefault="001B472B" w:rsidP="001B472B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D53F91" w:rsidRPr="001B472B" w:rsidRDefault="00040858" w:rsidP="001B47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1B472B">
                        <w:rPr>
                          <w:color w:val="0066FF"/>
                        </w:rPr>
                        <w:t xml:space="preserve">&lt;Click&gt; </w:t>
                      </w:r>
                      <w:r w:rsidRPr="001B472B">
                        <w:rPr>
                          <w:b/>
                          <w:color w:val="000000" w:themeColor="text1"/>
                        </w:rPr>
                        <w:t>Exit icon</w:t>
                      </w:r>
                      <w:r w:rsidRPr="001B472B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66FF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4" name="Picture 24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Exit Ic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B472B">
                        <w:rPr>
                          <w:color w:val="0066FF"/>
                        </w:rPr>
                        <w:t xml:space="preserve"> </w:t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37176A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37176A">
                              <w:rPr>
                                <w:sz w:val="20"/>
                              </w:rPr>
                              <w:t>31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37176A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37176A">
                        <w:rPr>
                          <w:sz w:val="20"/>
                        </w:rPr>
                        <w:t>31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92pt;height:192pt" o:bullet="t">
        <v:imagedata r:id="rId1" o:title="Info Icon"/>
      </v:shape>
    </w:pict>
  </w:numPicBullet>
  <w:abstractNum w:abstractNumId="0" w15:restartNumberingAfterBreak="0">
    <w:nsid w:val="02EB2188"/>
    <w:multiLevelType w:val="hybridMultilevel"/>
    <w:tmpl w:val="96CEFF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6" w15:restartNumberingAfterBreak="0">
    <w:nsid w:val="681415FE"/>
    <w:multiLevelType w:val="hybridMultilevel"/>
    <w:tmpl w:val="EFBEDF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D2208AA"/>
    <w:multiLevelType w:val="hybridMultilevel"/>
    <w:tmpl w:val="6186A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11"/>
  </w:num>
  <w:num w:numId="4">
    <w:abstractNumId w:val="2"/>
  </w:num>
  <w:num w:numId="5">
    <w:abstractNumId w:val="10"/>
  </w:num>
  <w:num w:numId="6">
    <w:abstractNumId w:val="3"/>
  </w:num>
  <w:num w:numId="7">
    <w:abstractNumId w:val="15"/>
  </w:num>
  <w:num w:numId="8">
    <w:abstractNumId w:val="19"/>
  </w:num>
  <w:num w:numId="9">
    <w:abstractNumId w:val="9"/>
  </w:num>
  <w:num w:numId="10">
    <w:abstractNumId w:val="7"/>
  </w:num>
  <w:num w:numId="11">
    <w:abstractNumId w:val="20"/>
  </w:num>
  <w:num w:numId="12">
    <w:abstractNumId w:val="8"/>
  </w:num>
  <w:num w:numId="13">
    <w:abstractNumId w:val="4"/>
  </w:num>
  <w:num w:numId="14">
    <w:abstractNumId w:val="5"/>
  </w:num>
  <w:num w:numId="15">
    <w:abstractNumId w:val="12"/>
  </w:num>
  <w:num w:numId="16">
    <w:abstractNumId w:val="18"/>
  </w:num>
  <w:num w:numId="17">
    <w:abstractNumId w:val="14"/>
  </w:num>
  <w:num w:numId="18">
    <w:abstractNumId w:val="6"/>
  </w:num>
  <w:num w:numId="19">
    <w:abstractNumId w:val="13"/>
  </w:num>
  <w:num w:numId="20">
    <w:abstractNumId w:val="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qAUAlFhCpSwAAAA="/>
  </w:docVars>
  <w:rsids>
    <w:rsidRoot w:val="002F2055"/>
    <w:rsid w:val="000242D5"/>
    <w:rsid w:val="00040858"/>
    <w:rsid w:val="00092847"/>
    <w:rsid w:val="001131FD"/>
    <w:rsid w:val="001B472B"/>
    <w:rsid w:val="002F2055"/>
    <w:rsid w:val="0037176A"/>
    <w:rsid w:val="003A09E5"/>
    <w:rsid w:val="003C21B4"/>
    <w:rsid w:val="00445B91"/>
    <w:rsid w:val="004D55E8"/>
    <w:rsid w:val="00500F2F"/>
    <w:rsid w:val="0055170B"/>
    <w:rsid w:val="005876CE"/>
    <w:rsid w:val="005C3FC3"/>
    <w:rsid w:val="0064754D"/>
    <w:rsid w:val="00647E29"/>
    <w:rsid w:val="007459BD"/>
    <w:rsid w:val="007D1740"/>
    <w:rsid w:val="008758F6"/>
    <w:rsid w:val="008A2AE8"/>
    <w:rsid w:val="008D4102"/>
    <w:rsid w:val="008F39AB"/>
    <w:rsid w:val="0097182D"/>
    <w:rsid w:val="00B04E7C"/>
    <w:rsid w:val="00B11DDD"/>
    <w:rsid w:val="00BB3B10"/>
    <w:rsid w:val="00C03661"/>
    <w:rsid w:val="00C05893"/>
    <w:rsid w:val="00C60CB3"/>
    <w:rsid w:val="00CA0890"/>
    <w:rsid w:val="00CE6B99"/>
    <w:rsid w:val="00D00C19"/>
    <w:rsid w:val="00D05AAB"/>
    <w:rsid w:val="00D355C1"/>
    <w:rsid w:val="00D53F91"/>
    <w:rsid w:val="00D91DD2"/>
    <w:rsid w:val="00F45981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5F4D433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1-25T18:09:00Z</cp:lastPrinted>
  <dcterms:created xsi:type="dcterms:W3CDTF">2019-12-31T15:28:00Z</dcterms:created>
  <dcterms:modified xsi:type="dcterms:W3CDTF">2019-12-31T16:19:00Z</dcterms:modified>
</cp:coreProperties>
</file>